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743BA" w14:textId="2CFAE893" w:rsidR="002B2FB0" w:rsidRPr="002B45E6" w:rsidRDefault="007A64EE" w:rsidP="007A64EE">
      <w:pPr>
        <w:rPr>
          <w:rFonts w:ascii="Times New Roman" w:eastAsia="NSimSun" w:hAnsi="Times New Roman" w:cs="Times New Roman"/>
          <w:b/>
          <w:bCs/>
          <w:sz w:val="32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Ex No </w:t>
      </w:r>
      <w:r w:rsidR="00783489">
        <w:rPr>
          <w:rFonts w:ascii="Times New Roman" w:eastAsia="NSimSun" w:hAnsi="Times New Roman" w:cs="Times New Roman"/>
          <w:b/>
          <w:bCs/>
          <w:sz w:val="32"/>
          <w:szCs w:val="24"/>
        </w:rPr>
        <w:t>3</w:t>
      </w:r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          </w:t>
      </w:r>
      <w:r w:rsid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     </w:t>
      </w:r>
      <w:r w:rsidR="00783489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</w:t>
      </w:r>
      <w:r w:rsid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</w:t>
      </w:r>
      <w:r w:rsidR="00783489">
        <w:rPr>
          <w:rFonts w:ascii="Times New Roman" w:eastAsia="NSimSun" w:hAnsi="Times New Roman" w:cs="Times New Roman"/>
          <w:b/>
          <w:bCs/>
          <w:sz w:val="32"/>
          <w:szCs w:val="24"/>
        </w:rPr>
        <w:t>INHERITANCE</w:t>
      </w:r>
    </w:p>
    <w:p w14:paraId="4BEE26D0" w14:textId="77777777" w:rsidR="007A64EE" w:rsidRPr="002B45E6" w:rsidRDefault="007A64EE" w:rsidP="007A64EE">
      <w:pPr>
        <w:rPr>
          <w:rFonts w:ascii="Times New Roman" w:eastAsia="NSimSun" w:hAnsi="Times New Roman" w:cs="Times New Roman"/>
          <w:b/>
          <w:bCs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Date :</w:t>
      </w:r>
      <w:proofErr w:type="gramEnd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 xml:space="preserve"> </w:t>
      </w:r>
    </w:p>
    <w:p w14:paraId="0A53D74D" w14:textId="77777777" w:rsidR="007A64EE" w:rsidRPr="002B45E6" w:rsidRDefault="007A64E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6BA5EDA" w14:textId="77777777" w:rsidR="002B45E6" w:rsidRDefault="007460E1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>Aim: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4D77615D" w14:textId="5A58DA22" w:rsidR="002B2FB0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 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To execute and verify a Java program that prints all the </w:t>
      </w:r>
      <w:r w:rsidR="006B0F9C">
        <w:rPr>
          <w:rFonts w:ascii="Times New Roman" w:eastAsia="NSimSun" w:hAnsi="Times New Roman" w:cs="Times New Roman"/>
          <w:sz w:val="24"/>
          <w:szCs w:val="24"/>
        </w:rPr>
        <w:t xml:space="preserve">details of </w:t>
      </w:r>
      <w:r w:rsidR="00783489">
        <w:rPr>
          <w:rFonts w:ascii="Times New Roman" w:eastAsia="NSimSun" w:hAnsi="Times New Roman" w:cs="Times New Roman"/>
          <w:sz w:val="24"/>
          <w:szCs w:val="24"/>
        </w:rPr>
        <w:t>point and moving the point by the given value.</w:t>
      </w:r>
    </w:p>
    <w:p w14:paraId="4C5399C7" w14:textId="77777777" w:rsidR="00783489" w:rsidRPr="002B45E6" w:rsidRDefault="00783489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7DF160E" w14:textId="77777777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 </w:t>
      </w:r>
    </w:p>
    <w:p w14:paraId="1ECEC38C" w14:textId="7B34A879" w:rsidR="00783489" w:rsidRDefault="002B2FB0" w:rsidP="006B0F9C">
      <w:pPr>
        <w:jc w:val="both"/>
        <w:rPr>
          <w:rFonts w:ascii="Times New Roman" w:eastAsia="NSimSun" w:hAnsi="Times New Roman" w:cs="Times New Roman"/>
          <w:noProof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1 a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>.</w:t>
      </w:r>
      <w:r w:rsidR="00783489" w:rsidRPr="00783489">
        <w:rPr>
          <w:noProof/>
        </w:rPr>
        <w:t xml:space="preserve"> </w:t>
      </w:r>
      <w:r w:rsidR="00783489" w:rsidRPr="00783489">
        <w:rPr>
          <w:rFonts w:ascii="Times New Roman" w:eastAsia="NSimSun" w:hAnsi="Times New Roman" w:cs="Times New Roman"/>
          <w:sz w:val="24"/>
          <w:szCs w:val="24"/>
        </w:rPr>
        <w:drawing>
          <wp:inline distT="0" distB="0" distL="0" distR="0" wp14:anchorId="401FF181" wp14:editId="668B8D78">
            <wp:extent cx="2842260" cy="2718367"/>
            <wp:effectExtent l="0" t="0" r="0" b="0"/>
            <wp:docPr id="3040482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0482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49954" cy="2725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23CE0741" w14:textId="1DA6B086" w:rsidR="00E5145A" w:rsidRPr="002B45E6" w:rsidRDefault="002B2FB0" w:rsidP="006B0F9C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1640272E" w14:textId="77777777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1.START                                                                       </w:t>
      </w:r>
      <w:r w:rsidR="002B45E6">
        <w:rPr>
          <w:rFonts w:ascii="Times New Roman" w:eastAsia="NSimSun" w:hAnsi="Times New Roman" w:cs="Times New Roman"/>
          <w:sz w:val="24"/>
          <w:szCs w:val="24"/>
        </w:rPr>
        <w:t xml:space="preserve">                                           </w:t>
      </w:r>
    </w:p>
    <w:p w14:paraId="37EEE849" w14:textId="547F7A0B" w:rsidR="00783489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2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  <w:r w:rsidR="00783489" w:rsidRPr="00783489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>Create a main class with a suitable name.</w:t>
      </w:r>
    </w:p>
    <w:p w14:paraId="7977B7BE" w14:textId="1159F195" w:rsidR="00783489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3.</w:t>
      </w:r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Define the `main` method w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i</w:t>
      </w:r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thin the class: `public static void </w:t>
      </w:r>
      <w:proofErr w:type="gramStart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main(</w:t>
      </w:r>
      <w:proofErr w:type="gramEnd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String[] </w:t>
      </w:r>
      <w:proofErr w:type="spellStart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args</w:t>
      </w:r>
      <w:proofErr w:type="spellEnd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) { ... 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</w:p>
    <w:p w14:paraId="2F6B9B13" w14:textId="0CFE9F45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4.Create a parent class with the given name- point.</w:t>
      </w:r>
    </w:p>
    <w:p w14:paraId="641B676C" w14:textId="44FA0C48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5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Declare the variables required such as floating x and y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</w:t>
      </w:r>
    </w:p>
    <w:p w14:paraId="76DED0C1" w14:textId="651BC8A9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6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Initialize the variables declared as 0.0f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      </w:t>
      </w:r>
    </w:p>
    <w:p w14:paraId="65572587" w14:textId="62B2BCA7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7. Create new methods as per the given question as </w:t>
      </w:r>
      <w:proofErr w:type="spellStart"/>
      <w:proofErr w:type="gram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getX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>(</w:t>
      </w:r>
      <w:proofErr w:type="gramEnd"/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) and </w:t>
      </w:r>
      <w:proofErr w:type="spell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getY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>()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         </w:t>
      </w:r>
    </w:p>
    <w:p w14:paraId="34CC18F8" w14:textId="2F77EE35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lastRenderedPageBreak/>
        <w:t>8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Create a child class Movable point and inherit the parent class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</w:t>
      </w:r>
    </w:p>
    <w:p w14:paraId="7265B5C3" w14:textId="3E8A6FBC" w:rsidR="002B45E6" w:rsidRDefault="00783489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9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Declare and initialize the necessary variables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</w:t>
      </w:r>
    </w:p>
    <w:p w14:paraId="31340AD8" w14:textId="77777777" w:rsidR="00783489" w:rsidRDefault="00783489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10. Create a new method move, to move the pointer position.</w:t>
      </w:r>
    </w:p>
    <w:p w14:paraId="2D5C7788" w14:textId="407632B5" w:rsidR="006B0F9C" w:rsidRDefault="006B0F9C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11. Within the 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main 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class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the output is printed along with the manipulated values</w:t>
      </w:r>
      <w:r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</w:p>
    <w:p w14:paraId="0A902BE9" w14:textId="77777777" w:rsidR="00783489" w:rsidRDefault="006B0F9C" w:rsidP="00783489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12.</w:t>
      </w:r>
      <w:r w:rsidR="00783489">
        <w:rPr>
          <w:rFonts w:ascii="Times New Roman" w:eastAsia="NSimSun" w:hAnsi="Times New Roman" w:cs="Times New Roman"/>
          <w:color w:val="222222"/>
          <w:sz w:val="24"/>
          <w:szCs w:val="24"/>
        </w:rPr>
        <w:t>STOP</w:t>
      </w:r>
    </w:p>
    <w:p w14:paraId="32806556" w14:textId="0D1570AC" w:rsidR="002B2FB0" w:rsidRPr="00783489" w:rsidRDefault="002B2FB0" w:rsidP="00783489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3247C36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class Point {</w:t>
      </w:r>
    </w:p>
    <w:p w14:paraId="062119E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float x;</w:t>
      </w:r>
    </w:p>
    <w:p w14:paraId="3EEC26B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float y;</w:t>
      </w:r>
    </w:p>
    <w:p w14:paraId="0496D66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29AB5082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float x, float y)</w:t>
      </w:r>
    </w:p>
    <w:p w14:paraId="2C3C5C1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{</w:t>
      </w:r>
    </w:p>
    <w:p w14:paraId="22A51E5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.x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= x;</w:t>
      </w:r>
    </w:p>
    <w:p w14:paraId="338AD15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.y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= y;</w:t>
      </w:r>
    </w:p>
    <w:p w14:paraId="6F8DE49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3187B44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3E1CA50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0.0f, 0.0f);</w:t>
      </w:r>
    </w:p>
    <w:p w14:paraId="6BF4843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1E8211E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float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tX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7EF644A7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{</w:t>
      </w:r>
    </w:p>
    <w:p w14:paraId="48B4A42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return x;</w:t>
      </w:r>
    </w:p>
    <w:p w14:paraId="550AD5D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1BBB941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float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tY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062D2C85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{</w:t>
      </w:r>
    </w:p>
    <w:p w14:paraId="0E11AEF4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return y;</w:t>
      </w:r>
    </w:p>
    <w:p w14:paraId="577188C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    }</w:t>
      </w:r>
    </w:p>
    <w:p w14:paraId="399A093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14:paraId="6560A6FF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47F375E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class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extends Point {</w:t>
      </w:r>
    </w:p>
    <w:p w14:paraId="61FFF78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33C74471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7E997372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5FEED8C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float x, float y, 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, 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68FFD1AA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uper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, y);</w:t>
      </w:r>
    </w:p>
    <w:p w14:paraId="391B5281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.xSpeed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6839005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.ySpeed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=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6DCF15D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3C86E70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1E5AABE0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, float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1780752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0.0f, 0.0f,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;</w:t>
      </w:r>
    </w:p>
    <w:p w14:paraId="361B75F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568A71C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183BDDB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4BB4DFE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his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0.0f, 0.0f, 0.0f, 0.0f);</w:t>
      </w:r>
    </w:p>
    <w:p w14:paraId="74FEDD3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70794C3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786DAD8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e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22A6DBE7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x +=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x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764EE7E2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y +=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ySpeed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4C22C76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return this;</w:t>
      </w:r>
    </w:p>
    <w:p w14:paraId="6D49AA6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    }</w:t>
      </w:r>
    </w:p>
    <w:p w14:paraId="3E1A9997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14:paraId="1D8318F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4962614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ublic class Main {</w:t>
      </w:r>
    </w:p>
    <w:p w14:paraId="5E3B941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static void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ain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String[]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args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 {</w:t>
      </w:r>
    </w:p>
    <w:p w14:paraId="2EAC733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point = new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ovablePoint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1.0f, 2.0f, 0.5f, 0.5f);</w:t>
      </w:r>
    </w:p>
    <w:p w14:paraId="28CD0EC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("Initial position: (" +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.x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+ "," +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.y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+ ")");</w:t>
      </w:r>
    </w:p>
    <w:p w14:paraId="5DBC9D31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</w:p>
    <w:p w14:paraId="27E743C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.move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6E20277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("After moving: (" + </w:t>
      </w:r>
      <w:proofErr w:type="spell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.x</w:t>
      </w:r>
      <w:proofErr w:type="spell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+ "," +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.y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+ ")");</w:t>
      </w:r>
    </w:p>
    <w:p w14:paraId="6297224C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Point obj = new </w:t>
      </w: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oint(</w:t>
      </w:r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;</w:t>
      </w:r>
    </w:p>
    <w:p w14:paraId="5B0BB99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obj.getX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6BDCAD7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obj.getY</w:t>
      </w:r>
      <w:proofErr w:type="spellEnd"/>
      <w:proofErr w:type="gramEnd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0BF7FB50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11CF4DB1" w14:textId="4370E562" w:rsidR="002B2FB0" w:rsidRPr="006B0F9C" w:rsidRDefault="00F66BE9" w:rsidP="00F66BE9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proofErr w:type="gramStart"/>
      <w:r w:rsidRPr="00F66BE9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}</w:t>
      </w:r>
      <w:r w:rsidR="002B2FB0"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>Output</w:t>
      </w:r>
      <w:proofErr w:type="gramEnd"/>
      <w:r w:rsidR="002B2FB0"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: </w:t>
      </w:r>
    </w:p>
    <w:p w14:paraId="38C9E9B8" w14:textId="3DDF4295" w:rsidR="006B18D2" w:rsidRDefault="00F66BE9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Initial position: </w:t>
      </w:r>
      <w:r w:rsidR="00620777">
        <w:rPr>
          <w:rFonts w:ascii="Times New Roman" w:eastAsia="NSimSun" w:hAnsi="Times New Roman" w:cs="Times New Roman"/>
          <w:sz w:val="24"/>
          <w:szCs w:val="24"/>
        </w:rPr>
        <w:t>X 1.0, Y 1.0</w:t>
      </w:r>
    </w:p>
    <w:p w14:paraId="5236CE99" w14:textId="6098EECE" w:rsidR="00620777" w:rsidRDefault="0062077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After moving: X 1.5, Y 1.5</w:t>
      </w:r>
    </w:p>
    <w:p w14:paraId="4A57E68D" w14:textId="77777777" w:rsidR="00620777" w:rsidRPr="002B45E6" w:rsidRDefault="0062077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64376DC3" w14:textId="77777777" w:rsidR="00F66BE9" w:rsidRPr="00F66BE9" w:rsidRDefault="002B2FB0" w:rsidP="00F66BE9">
      <w:pPr>
        <w:shd w:val="clear" w:color="auto" w:fill="F2F2F2"/>
        <w:rPr>
          <w:rFonts w:ascii="Lato" w:eastAsia="Times New Roman" w:hAnsi="Lato" w:cs="Times New Roman"/>
          <w:color w:val="000000"/>
          <w:sz w:val="27"/>
          <w:szCs w:val="27"/>
        </w:rPr>
      </w:pPr>
      <w:proofErr w:type="gramStart"/>
      <w:r w:rsidRPr="002B45E6">
        <w:rPr>
          <w:rFonts w:ascii="Times New Roman" w:eastAsia="NSimSun" w:hAnsi="Times New Roman" w:cs="Times New Roman"/>
          <w:sz w:val="24"/>
          <w:szCs w:val="24"/>
        </w:rPr>
        <w:t>1 .</w:t>
      </w:r>
      <w:proofErr w:type="gramEnd"/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Write a program that illustrates method overriding. Class bond is extended by</w:t>
      </w:r>
      <w:r w:rsidR="00F66BE9" w:rsidRPr="00F66BE9">
        <w:rPr>
          <w:rFonts w:ascii="Lato" w:eastAsia="Times New Roman" w:hAnsi="Lato" w:cs="Times New Roman"/>
          <w:color w:val="000000"/>
          <w:sz w:val="27"/>
          <w:szCs w:val="27"/>
        </w:rPr>
        <w:br/>
      </w:r>
      <w:proofErr w:type="spellStart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convertiblebond</w:t>
      </w:r>
      <w:proofErr w:type="spellEnd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 xml:space="preserve">. Each of these classes defines a </w:t>
      </w:r>
      <w:proofErr w:type="gramStart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display(</w:t>
      </w:r>
      <w:proofErr w:type="gramEnd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) method that outputs the String</w:t>
      </w:r>
      <w:r w:rsidR="00F66BE9" w:rsidRPr="00F66BE9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“Bond” or “</w:t>
      </w:r>
      <w:proofErr w:type="spellStart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ConvertibleBond</w:t>
      </w:r>
      <w:proofErr w:type="spellEnd"/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” respectively. Declare an array to hold six Bond objects.</w:t>
      </w:r>
      <w:r w:rsidR="00F66BE9" w:rsidRPr="00F66BE9">
        <w:rPr>
          <w:rFonts w:ascii="Lato" w:eastAsia="Times New Roman" w:hAnsi="Lato" w:cs="Times New Roman"/>
          <w:color w:val="000000"/>
          <w:sz w:val="27"/>
          <w:szCs w:val="27"/>
        </w:rPr>
        <w:br/>
      </w:r>
      <w:r w:rsidR="00F66BE9" w:rsidRPr="00F66BE9">
        <w:rPr>
          <w:rFonts w:ascii="Arial" w:eastAsia="Times New Roman" w:hAnsi="Arial" w:cs="Arial"/>
          <w:color w:val="000000"/>
          <w:sz w:val="20"/>
          <w:szCs w:val="20"/>
        </w:rPr>
        <w:t>Initialize the elements of the array with a mix of Bond and convertible bond objects.</w:t>
      </w:r>
    </w:p>
    <w:p w14:paraId="4745F068" w14:textId="3D7AABD4" w:rsidR="002B2FB0" w:rsidRPr="002B45E6" w:rsidRDefault="002B2FB0" w:rsidP="00F66BE9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6CBE7E2E" w14:textId="0BA7461B" w:rsidR="006B18D2" w:rsidRDefault="006B18D2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>START</w:t>
      </w:r>
    </w:p>
    <w:p w14:paraId="3A7432C1" w14:textId="253CAE38" w:rsidR="0012285C" w:rsidRDefault="00F66BE9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reate a parent class Bond and print some bond objects.</w:t>
      </w:r>
    </w:p>
    <w:p w14:paraId="73CF441B" w14:textId="51B03700" w:rsidR="00F66BE9" w:rsidRDefault="00F66BE9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reate a child class Convertible bond that inherits from the parent class and print some convertible bond objects.</w:t>
      </w:r>
    </w:p>
    <w:p w14:paraId="1C0CAD64" w14:textId="778F373E" w:rsidR="00F66BE9" w:rsidRDefault="00F66BE9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Create the main class with </w:t>
      </w:r>
      <w:proofErr w:type="gramStart"/>
      <w:r>
        <w:rPr>
          <w:rFonts w:ascii="Times New Roman" w:eastAsia="NSimSun" w:hAnsi="Times New Roman" w:cs="Times New Roman"/>
          <w:sz w:val="24"/>
          <w:szCs w:val="24"/>
        </w:rPr>
        <w:t>a  suitable</w:t>
      </w:r>
      <w:proofErr w:type="gramEnd"/>
      <w:r>
        <w:rPr>
          <w:rFonts w:ascii="Times New Roman" w:eastAsia="NSimSun" w:hAnsi="Times New Roman" w:cs="Times New Roman"/>
          <w:sz w:val="24"/>
          <w:szCs w:val="24"/>
        </w:rPr>
        <w:t xml:space="preserve"> name.</w:t>
      </w:r>
    </w:p>
    <w:p w14:paraId="66D2C02E" w14:textId="5358BF3B" w:rsidR="00F66BE9" w:rsidRPr="00F66BE9" w:rsidRDefault="00F66BE9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lastRenderedPageBreak/>
        <w:t xml:space="preserve">An array of 6 is initialized </w:t>
      </w:r>
      <w:r>
        <w:rPr>
          <w:rFonts w:ascii="Times New Roman" w:eastAsia="NSimSun" w:hAnsi="Times New Roman" w:cs="Times New Roman"/>
          <w:sz w:val="24"/>
          <w:szCs w:val="24"/>
        </w:rPr>
        <w:t>as per the given question.</w:t>
      </w:r>
    </w:p>
    <w:p w14:paraId="64732BF1" w14:textId="7DD4C692" w:rsidR="00F66BE9" w:rsidRDefault="00F66BE9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reate objects for the classes.</w:t>
      </w:r>
    </w:p>
    <w:p w14:paraId="537BED96" w14:textId="77777777" w:rsidR="00F66BE9" w:rsidRDefault="00F66BE9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Finally call the objects and print the output.</w:t>
      </w:r>
    </w:p>
    <w:p w14:paraId="3A4A64E4" w14:textId="195CB25C" w:rsidR="00317D56" w:rsidRPr="00F66BE9" w:rsidRDefault="00317D56" w:rsidP="00F66BE9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color w:val="222222"/>
          <w:sz w:val="24"/>
          <w:szCs w:val="24"/>
        </w:rPr>
        <w:t>STOP</w:t>
      </w:r>
    </w:p>
    <w:p w14:paraId="53297E29" w14:textId="2BB1825C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6C8D95F2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>class Bond {</w:t>
      </w:r>
    </w:p>
    <w:p w14:paraId="0EBE66E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public void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display(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397EFE8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("Bond");</w:t>
      </w:r>
    </w:p>
    <w:p w14:paraId="57F7E4A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5C0C93F1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>}</w:t>
      </w:r>
    </w:p>
    <w:p w14:paraId="69946F3F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E7CB6E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class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ConvertibleBond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extends Bond {</w:t>
      </w:r>
    </w:p>
    <w:p w14:paraId="11818EC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public void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display(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324FB154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("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ConvertibleBond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");</w:t>
      </w:r>
    </w:p>
    <w:p w14:paraId="3652A41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1B6E6951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>}</w:t>
      </w:r>
    </w:p>
    <w:p w14:paraId="75CB032B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0845720D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public class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InheritanceJava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{</w:t>
      </w:r>
      <w:proofErr w:type="gramEnd"/>
    </w:p>
    <w:p w14:paraId="6B34FFB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public static void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main(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String[]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args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6B42E2A6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] bonds = new Bond[6];</w:t>
      </w:r>
    </w:p>
    <w:p w14:paraId="7FFDEC1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0] = new Bond();</w:t>
      </w:r>
    </w:p>
    <w:p w14:paraId="4B5837CE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1] = new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ConvertibleBond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1261ABE3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2] = new Bond();</w:t>
      </w:r>
    </w:p>
    <w:p w14:paraId="480BD2F8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3] = new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ConvertibleBond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08A95415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4] = new Bond();</w:t>
      </w:r>
    </w:p>
    <w:p w14:paraId="630B50E4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[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5] = new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ConvertibleBond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442B1B90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lastRenderedPageBreak/>
        <w:t xml:space="preserve">        for (int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i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= 0;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i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bonds.length</w:t>
      </w:r>
      <w:proofErr w:type="spellEnd"/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; 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i</w:t>
      </w:r>
      <w:proofErr w:type="spellEnd"/>
      <w:r w:rsidRPr="00F66BE9">
        <w:rPr>
          <w:rFonts w:ascii="Times New Roman" w:eastAsia="NSimSun" w:hAnsi="Times New Roman" w:cs="Times New Roman"/>
          <w:sz w:val="24"/>
          <w:szCs w:val="24"/>
        </w:rPr>
        <w:t>++) {</w:t>
      </w:r>
    </w:p>
    <w:p w14:paraId="44CD29E5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    bonds[</w:t>
      </w:r>
      <w:proofErr w:type="spellStart"/>
      <w:r w:rsidRPr="00F66BE9">
        <w:rPr>
          <w:rFonts w:ascii="Times New Roman" w:eastAsia="NSimSun" w:hAnsi="Times New Roman" w:cs="Times New Roman"/>
          <w:sz w:val="24"/>
          <w:szCs w:val="24"/>
        </w:rPr>
        <w:t>i</w:t>
      </w:r>
      <w:proofErr w:type="spellEnd"/>
      <w:proofErr w:type="gramStart"/>
      <w:r w:rsidRPr="00F66BE9">
        <w:rPr>
          <w:rFonts w:ascii="Times New Roman" w:eastAsia="NSimSun" w:hAnsi="Times New Roman" w:cs="Times New Roman"/>
          <w:sz w:val="24"/>
          <w:szCs w:val="24"/>
        </w:rPr>
        <w:t>].display</w:t>
      </w:r>
      <w:proofErr w:type="gramEnd"/>
      <w:r w:rsidRPr="00F66BE9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0DCD1414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    }</w:t>
      </w:r>
    </w:p>
    <w:p w14:paraId="0F880D99" w14:textId="77777777" w:rsidR="00F66BE9" w:rsidRP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111F0B4F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F66BE9">
        <w:rPr>
          <w:rFonts w:ascii="Times New Roman" w:eastAsia="NSimSun" w:hAnsi="Times New Roman" w:cs="Times New Roman"/>
          <w:sz w:val="24"/>
          <w:szCs w:val="24"/>
        </w:rPr>
        <w:t>}</w:t>
      </w:r>
    </w:p>
    <w:p w14:paraId="3290EFA4" w14:textId="1865B6B5" w:rsidR="002B2FB0" w:rsidRPr="002B45E6" w:rsidRDefault="002B2FB0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Output: </w:t>
      </w:r>
    </w:p>
    <w:p w14:paraId="0F117E31" w14:textId="5D2DA125" w:rsidR="006A4A03" w:rsidRDefault="00F66BE9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27010CF7" w14:textId="24F0DA00" w:rsidR="00F66BE9" w:rsidRDefault="00F66BE9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2EE13D4F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11F9BE0B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34FC6445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519F6E5A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6C5950E1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3980ADF1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189DC71A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77EBEE09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3117B4F3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ond</w:t>
      </w:r>
    </w:p>
    <w:p w14:paraId="7585947B" w14:textId="77777777" w:rsidR="00F66BE9" w:rsidRDefault="00F66BE9" w:rsidP="00F66BE9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vertible Bond</w:t>
      </w:r>
    </w:p>
    <w:p w14:paraId="76595C06" w14:textId="293497E6" w:rsidR="00175937" w:rsidRPr="002B45E6" w:rsidRDefault="0017593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tbl>
      <w:tblPr>
        <w:tblpPr w:leftFromText="180" w:rightFromText="180" w:vertAnchor="page" w:horzAnchor="margin" w:tblpXSpec="right" w:tblpY="1044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7"/>
        <w:gridCol w:w="1054"/>
      </w:tblGrid>
      <w:tr w:rsidR="00175937" w:rsidRPr="002B45E6" w14:paraId="07E0E0C1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5D2C5048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Code/</w:t>
            </w: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output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15)</w:t>
            </w:r>
          </w:p>
        </w:tc>
        <w:tc>
          <w:tcPr>
            <w:tcW w:w="1054" w:type="dxa"/>
          </w:tcPr>
          <w:p w14:paraId="0810CEF9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27F1B7B9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591B0BBA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Quiz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7D9DC093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7DAC38AE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7F21F278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Record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545FE39F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1DF9F8B1" w14:textId="77777777" w:rsidTr="00EA423E">
        <w:trPr>
          <w:trHeight w:val="325"/>
        </w:trPr>
        <w:tc>
          <w:tcPr>
            <w:tcW w:w="1883" w:type="dxa"/>
            <w:vAlign w:val="center"/>
          </w:tcPr>
          <w:p w14:paraId="530756F5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Total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25)</w:t>
            </w:r>
          </w:p>
        </w:tc>
        <w:tc>
          <w:tcPr>
            <w:tcW w:w="1054" w:type="dxa"/>
          </w:tcPr>
          <w:p w14:paraId="5B9FD6A2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725C936A" w14:textId="77777777" w:rsidTr="00EA423E">
        <w:trPr>
          <w:trHeight w:val="571"/>
        </w:trPr>
        <w:tc>
          <w:tcPr>
            <w:tcW w:w="1883" w:type="dxa"/>
            <w:vAlign w:val="center"/>
          </w:tcPr>
          <w:p w14:paraId="19C67119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Initial</w:t>
            </w:r>
          </w:p>
        </w:tc>
        <w:tc>
          <w:tcPr>
            <w:tcW w:w="1054" w:type="dxa"/>
          </w:tcPr>
          <w:p w14:paraId="6CED9AE7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</w:tbl>
    <w:p w14:paraId="4A605045" w14:textId="00611EC1" w:rsidR="00891C27" w:rsidRDefault="00891C2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sz w:val="24"/>
          <w:szCs w:val="24"/>
        </w:rPr>
        <w:t>Result :</w:t>
      </w:r>
      <w:proofErr w:type="gramEnd"/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4417B793" w14:textId="3DDFE0E3" w:rsidR="002B45E6" w:rsidRPr="002B45E6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The given programs were executed and verified by using JAVA.</w:t>
      </w:r>
    </w:p>
    <w:sectPr w:rsidR="002B45E6" w:rsidRPr="002B45E6" w:rsidSect="002B2FB0">
      <w:footerReference w:type="default" r:id="rId8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605FC4" w14:textId="77777777" w:rsidR="004D3062" w:rsidRDefault="004D3062" w:rsidP="002B2FB0">
      <w:pPr>
        <w:spacing w:after="0" w:line="240" w:lineRule="auto"/>
      </w:pPr>
      <w:r>
        <w:separator/>
      </w:r>
    </w:p>
  </w:endnote>
  <w:endnote w:type="continuationSeparator" w:id="0">
    <w:p w14:paraId="01B9ABF3" w14:textId="77777777" w:rsidR="004D3062" w:rsidRDefault="004D3062" w:rsidP="002B2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8EC03" w14:textId="6D5C265C" w:rsidR="002B2FB0" w:rsidRPr="002B2FB0" w:rsidRDefault="002B2FB0">
    <w:pPr>
      <w:pStyle w:val="Footer"/>
      <w:rPr>
        <w:rFonts w:ascii="Times New Roman" w:hAnsi="Times New Roman" w:cs="Times New Roman"/>
        <w:sz w:val="24"/>
        <w:szCs w:val="24"/>
      </w:rPr>
    </w:pPr>
    <w:proofErr w:type="spellStart"/>
    <w:proofErr w:type="gramStart"/>
    <w:r w:rsidRPr="002B2FB0">
      <w:rPr>
        <w:rFonts w:ascii="Times New Roman" w:hAnsi="Times New Roman" w:cs="Times New Roman"/>
        <w:sz w:val="24"/>
        <w:szCs w:val="24"/>
      </w:rPr>
      <w:t>Name:</w:t>
    </w:r>
    <w:r w:rsidR="006B18D2">
      <w:rPr>
        <w:rFonts w:ascii="Times New Roman" w:hAnsi="Times New Roman" w:cs="Times New Roman"/>
        <w:sz w:val="24"/>
        <w:szCs w:val="24"/>
      </w:rPr>
      <w:t>Jesson</w:t>
    </w:r>
    <w:proofErr w:type="spellEnd"/>
    <w:proofErr w:type="gramEnd"/>
    <w:r w:rsidR="006B18D2">
      <w:rPr>
        <w:rFonts w:ascii="Times New Roman" w:hAnsi="Times New Roman" w:cs="Times New Roman"/>
        <w:sz w:val="24"/>
        <w:szCs w:val="24"/>
      </w:rPr>
      <w:t xml:space="preserve"> Daniel J</w:t>
    </w:r>
    <w:r w:rsidR="007A64EE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849EF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t>Roll No:</w:t>
    </w:r>
    <w:r w:rsidR="007A64EE">
      <w:rPr>
        <w:rFonts w:ascii="Times New Roman" w:hAnsi="Times New Roman" w:cs="Times New Roman"/>
        <w:sz w:val="24"/>
        <w:szCs w:val="24"/>
      </w:rPr>
      <w:t>2</w:t>
    </w:r>
    <w:r w:rsidR="006B0F9C">
      <w:rPr>
        <w:rFonts w:ascii="Times New Roman" w:hAnsi="Times New Roman" w:cs="Times New Roman"/>
        <w:sz w:val="24"/>
        <w:szCs w:val="24"/>
      </w:rPr>
      <w:t>2</w:t>
    </w:r>
    <w:r w:rsidR="007A64EE">
      <w:rPr>
        <w:rFonts w:ascii="Times New Roman" w:hAnsi="Times New Roman" w:cs="Times New Roman"/>
        <w:sz w:val="24"/>
        <w:szCs w:val="24"/>
      </w:rPr>
      <w:t>CSE</w:t>
    </w:r>
    <w:r w:rsidR="006B18D2">
      <w:rPr>
        <w:rFonts w:ascii="Times New Roman" w:hAnsi="Times New Roman" w:cs="Times New Roman"/>
        <w:sz w:val="24"/>
        <w:szCs w:val="24"/>
      </w:rPr>
      <w:t>B</w:t>
    </w:r>
    <w:r w:rsidR="007A64EE">
      <w:rPr>
        <w:rFonts w:ascii="Times New Roman" w:hAnsi="Times New Roman" w:cs="Times New Roman"/>
        <w:sz w:val="24"/>
        <w:szCs w:val="24"/>
      </w:rPr>
      <w:t>0</w:t>
    </w:r>
    <w:r w:rsidR="006B18D2">
      <w:rPr>
        <w:rFonts w:ascii="Times New Roman" w:hAnsi="Times New Roman" w:cs="Times New Roman"/>
        <w:sz w:val="24"/>
        <w:szCs w:val="24"/>
      </w:rPr>
      <w:t>42</w:t>
    </w:r>
    <w:r w:rsidRPr="002B2FB0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2B2FB0">
      <w:rPr>
        <w:rFonts w:ascii="Times New Roman" w:hAnsi="Times New Roman" w:cs="Times New Roman"/>
        <w:sz w:val="24"/>
        <w:szCs w:val="24"/>
      </w:rPr>
      <w:t>Page No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77E6B" w14:textId="77777777" w:rsidR="004D3062" w:rsidRDefault="004D3062" w:rsidP="002B2FB0">
      <w:pPr>
        <w:spacing w:after="0" w:line="240" w:lineRule="auto"/>
      </w:pPr>
      <w:r>
        <w:separator/>
      </w:r>
    </w:p>
  </w:footnote>
  <w:footnote w:type="continuationSeparator" w:id="0">
    <w:p w14:paraId="03B6166A" w14:textId="77777777" w:rsidR="004D3062" w:rsidRDefault="004D3062" w:rsidP="002B2F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77938"/>
    <w:multiLevelType w:val="hybridMultilevel"/>
    <w:tmpl w:val="349A7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156AF"/>
    <w:multiLevelType w:val="hybridMultilevel"/>
    <w:tmpl w:val="32DA3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C1213"/>
    <w:multiLevelType w:val="hybridMultilevel"/>
    <w:tmpl w:val="383C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90252"/>
    <w:multiLevelType w:val="hybridMultilevel"/>
    <w:tmpl w:val="143E0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9594782">
    <w:abstractNumId w:val="1"/>
  </w:num>
  <w:num w:numId="2" w16cid:durableId="2012414095">
    <w:abstractNumId w:val="0"/>
  </w:num>
  <w:num w:numId="3" w16cid:durableId="658118927">
    <w:abstractNumId w:val="2"/>
  </w:num>
  <w:num w:numId="4" w16cid:durableId="313802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jU2NDYysjAxMDFT0lEKTi0uzszPAykwrAUA0LiPYCwAAAA="/>
  </w:docVars>
  <w:rsids>
    <w:rsidRoot w:val="002B2FB0"/>
    <w:rsid w:val="000F6C79"/>
    <w:rsid w:val="00110574"/>
    <w:rsid w:val="0012285C"/>
    <w:rsid w:val="00175937"/>
    <w:rsid w:val="001D3634"/>
    <w:rsid w:val="001E4346"/>
    <w:rsid w:val="002B2FB0"/>
    <w:rsid w:val="002B45E6"/>
    <w:rsid w:val="002C4C44"/>
    <w:rsid w:val="002D3F8F"/>
    <w:rsid w:val="00317D56"/>
    <w:rsid w:val="004115FB"/>
    <w:rsid w:val="004765F4"/>
    <w:rsid w:val="004C3E97"/>
    <w:rsid w:val="004D3062"/>
    <w:rsid w:val="005849EF"/>
    <w:rsid w:val="00595DD3"/>
    <w:rsid w:val="00620777"/>
    <w:rsid w:val="00666DC6"/>
    <w:rsid w:val="006A4A03"/>
    <w:rsid w:val="006B0F9C"/>
    <w:rsid w:val="006B18D2"/>
    <w:rsid w:val="007071D1"/>
    <w:rsid w:val="007460E1"/>
    <w:rsid w:val="00783489"/>
    <w:rsid w:val="007A64EE"/>
    <w:rsid w:val="00883CF6"/>
    <w:rsid w:val="00891C27"/>
    <w:rsid w:val="008C1981"/>
    <w:rsid w:val="00AA69A7"/>
    <w:rsid w:val="00B82BC8"/>
    <w:rsid w:val="00BB405D"/>
    <w:rsid w:val="00BC3BEB"/>
    <w:rsid w:val="00C8639E"/>
    <w:rsid w:val="00C964EE"/>
    <w:rsid w:val="00D2541C"/>
    <w:rsid w:val="00DA61DB"/>
    <w:rsid w:val="00E5145A"/>
    <w:rsid w:val="00F177A0"/>
    <w:rsid w:val="00F34009"/>
    <w:rsid w:val="00F66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A795F"/>
  <w15:docId w15:val="{42533191-CCCA-4762-8DEE-78ABCF05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FB0"/>
  </w:style>
  <w:style w:type="paragraph" w:styleId="Footer">
    <w:name w:val="footer"/>
    <w:basedOn w:val="Normal"/>
    <w:link w:val="Foot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FB0"/>
  </w:style>
  <w:style w:type="paragraph" w:styleId="BalloonText">
    <w:name w:val="Balloon Text"/>
    <w:basedOn w:val="Normal"/>
    <w:link w:val="BalloonTextChar"/>
    <w:uiPriority w:val="99"/>
    <w:semiHidden/>
    <w:unhideWhenUsed/>
    <w:rsid w:val="002B2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F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18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63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39E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122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8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5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1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13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0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6</Pages>
  <Words>607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esson Daniel</cp:lastModifiedBy>
  <cp:revision>15</cp:revision>
  <dcterms:created xsi:type="dcterms:W3CDTF">2019-07-03T14:43:00Z</dcterms:created>
  <dcterms:modified xsi:type="dcterms:W3CDTF">2023-09-09T14:56:00Z</dcterms:modified>
</cp:coreProperties>
</file>